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3" w:name="internship-application-letter"/>
    <w:p>
      <w:pPr>
        <w:pStyle w:val="Heading1"/>
      </w:pPr>
      <w:r>
        <w:t xml:space="preserve">Internship Application Letter</w:t>
      </w:r>
    </w:p>
    <w:p>
      <w:pPr>
        <w:pStyle w:val="FirstParagraph"/>
      </w:pPr>
      <w:r>
        <w:t xml:space="preserve">Rahul Sharma</w:t>
      </w:r>
    </w:p>
    <w:p>
      <w:pPr>
        <w:pStyle w:val="BodyText"/>
      </w:pPr>
      <w:r>
        <w:t xml:space="preserve">45, Vidyavihar East, Mumbai - 400097</w:t>
      </w:r>
    </w:p>
    <w:p>
      <w:pPr>
        <w:pStyle w:val="BodyText"/>
      </w:pPr>
      <w:r>
        <w:t xml:space="preserve">Mumbai, Maharashtra, India</w:t>
      </w:r>
    </w:p>
    <w:p>
      <w:pPr>
        <w:pStyle w:val="BodyText"/>
      </w:pPr>
      <w:r>
        <w:t xml:space="preserve">Email: rahul.sharma.chemistry@gmail.com | Phone: +91 98765 43210</w:t>
      </w:r>
    </w:p>
    <w:p>
      <w:pPr>
        <w:pStyle w:val="BodyText"/>
      </w:pPr>
      <w:r>
        <w:t xml:space="preserve">Date: October 26, 2023</w:t>
      </w:r>
    </w:p>
    <w:bookmarkStart w:id="21" w:name="hiring-manager"/>
    <w:p>
      <w:pPr>
        <w:pStyle w:val="Heading2"/>
      </w:pPr>
      <w:r>
        <w:t xml:space="preserve">Hiring Manager</w:t>
      </w:r>
    </w:p>
    <w:bookmarkStart w:id="20" w:name="rd-department"/>
    <w:p>
      <w:pPr>
        <w:pStyle w:val="Heading3"/>
      </w:pPr>
      <w:r>
        <w:t xml:space="preserve">R&amp;D Department</w:t>
      </w:r>
    </w:p>
    <w:p>
      <w:pPr>
        <w:pStyle w:val="FirstParagraph"/>
      </w:pPr>
      <w:r>
        <w:t xml:space="preserve">Global Chemical Innovations Pvt. Ltd.</w:t>
      </w:r>
    </w:p>
    <w:p>
      <w:pPr>
        <w:pStyle w:val="BodyText"/>
      </w:pPr>
      <w:r>
        <w:t xml:space="preserve">6th Floor, Tech Park Mumbai,</w:t>
      </w:r>
    </w:p>
    <w:p>
      <w:pPr>
        <w:pStyle w:val="BodyText"/>
      </w:pPr>
      <w:r>
        <w:t xml:space="preserve">Sheri Colony, Andheri East,</w:t>
      </w:r>
    </w:p>
    <w:p>
      <w:pPr>
        <w:pStyle w:val="BodyText"/>
      </w:pPr>
      <w:r>
        <w:t xml:space="preserve">Mumbai - 400059, Maharashtra</w:t>
      </w:r>
    </w:p>
    <w:bookmarkEnd w:id="20"/>
    <w:bookmarkEnd w:id="21"/>
    <w:bookmarkStart w:id="22" w:name="X47ce16c49ca6cfeb43dd6c1b9811d448061c1c4"/>
    <w:p>
      <w:pPr>
        <w:pStyle w:val="Heading2"/>
      </w:pPr>
      <w:r>
        <w:t xml:space="preserve">Subject: Internship Application for Chemist Intern Position at Global Chemical Innovations Pvt. Ltd., India Mumbai</w:t>
      </w:r>
    </w:p>
    <w:p>
      <w:pPr>
        <w:pStyle w:val="FirstParagraph"/>
      </w:pPr>
      <w:r>
        <w:t xml:space="preserve">Dear Hiring Manager,</w:t>
      </w:r>
    </w:p>
    <w:p>
      <w:pPr>
        <w:pStyle w:val="BodyText"/>
      </w:pPr>
      <w:r>
        <w:t xml:space="preserve">I am writing with profound enthusiasm to submit my application for the Chemist Intern position within your esteemed Research and Development Department at Global Chemical Innovations Pvt. Ltd. in India Mumbai, as advertised on LinkedIn on October 10, 2023. As a final-year B.Sc. (Hons) Chemistry student at the University of Mumbai with an impeccable academic record (CGPA: 8.9/10), I have meticulously aligned my academic pursuits and laboratory experiences to prepare for this critical role in Mumbai's dynamic chemical industry ecosystem.</w:t>
      </w:r>
    </w:p>
    <w:p>
      <w:pPr>
        <w:pStyle w:val="BodyText"/>
      </w:pPr>
      <w:r>
        <w:t xml:space="preserve">My journey toward becoming a proficient Chemist has been deeply rooted in Mumbai's unique scientific landscape. Growing up amidst the industrial corridors of Mumbai, I witnessed firsthand how chemical innovation drives sustainable development across India. The city's strategic position as India's commercial capital – housing over 70% of the nation's pharmaceutical and specialty chemical manufacturing – has profoundly shaped my career aspirations. This Internship Application Letter represents not merely a job application, but a commitment to contribute to Mumbai's legacy as the heart of India's chemical revolution.</w:t>
      </w:r>
    </w:p>
    <w:p>
      <w:pPr>
        <w:pStyle w:val="BodyText"/>
      </w:pPr>
      <w:r>
        <w:t xml:space="preserve">My academic foundation includes advanced coursework in Analytical Chemistry, Organic Synthesis, Instrumental Analysis (including GC-MS and HPLC), and Environmental Chemistry. During my tenure at the University of Mumbai's Central Research Laboratory, I conducted a six-month independent study on "Optimization of Catalytic Processes for Biodegradable Polymer Synthesis" under Dr. Anjali Desai. This project required precise titration techniques, spectral analysis, and data interpretation – skills directly transferable to your R&amp;D workflows. I documented all procedures in compliance with ISO 17025 standards, producing a technical report now being considered for publication in the Journal of Mumbai Chemical Research.</w:t>
      </w:r>
    </w:p>
    <w:p>
      <w:pPr>
        <w:pStyle w:val="BodyText"/>
      </w:pPr>
      <w:r>
        <w:t xml:space="preserve">What particularly excites me about this Chemist internship opportunity at your Mumbai facility is your pioneering work in sustainable polymer chemistry, especially your recent patent filings for eco-friendly packaging materials. As someone deeply invested in India's transition toward green chemistry – a priority emphasized by the Ministry of Chemicals and Fertilizers – I am eager to apply my knowledge of reaction kinetics and material characterization within a real-world setting. Mumbai's unique position as India's innovation hub provides the perfect environment to learn from industry leaders while contributing to solutions with national impact.</w:t>
      </w:r>
    </w:p>
    <w:p>
      <w:pPr>
        <w:pStyle w:val="BodyText"/>
      </w:pPr>
      <w:r>
        <w:t xml:space="preserve">My hands-on laboratory experience extends beyond academia. For the past 18 months, I've served as a Junior Laboratory Assistant at Mumbai-based Lab Solutions Pvt. Ltd., where I performed quality control testing for pharmaceutical intermediates across three production lines. This role honed my proficiency with:</w:t>
      </w:r>
    </w:p>
    <w:p>
      <w:pPr>
        <w:numPr>
          <w:ilvl w:val="0"/>
          <w:numId w:val="1001"/>
        </w:numPr>
        <w:pStyle w:val="Compact"/>
      </w:pPr>
      <w:r>
        <w:t xml:space="preserve">Sample preparation and chromatographic analysis</w:t>
      </w:r>
    </w:p>
    <w:p>
      <w:pPr>
        <w:numPr>
          <w:ilvl w:val="0"/>
          <w:numId w:val="1001"/>
        </w:numPr>
        <w:pStyle w:val="Compact"/>
      </w:pPr>
      <w:r>
        <w:t xml:space="preserve">Calibration of analytical instruments (pH meters, spectrophotometers)</w:t>
      </w:r>
    </w:p>
    <w:p>
      <w:pPr>
        <w:numPr>
          <w:ilvl w:val="0"/>
          <w:numId w:val="1001"/>
        </w:numPr>
        <w:pStyle w:val="Compact"/>
      </w:pPr>
      <w:r>
        <w:t xml:space="preserve">Documenting deviations in compliance with GMP guidelines</w:t>
      </w:r>
    </w:p>
    <w:p>
      <w:pPr>
        <w:pStyle w:val="FirstParagraph"/>
      </w:pPr>
      <w:r>
        <w:t xml:space="preserve">This practical exposure proved invaluable when I collaborated on a Mumbai Municipal Corporation water quality project last summer. My team analyzed 200+ samples from suburban water sources, identifying heavy metal contamination patterns that informed local health protocols. This experience reinforced my understanding of chemical analysis's real-world consequences – a perspective I will bring to your Mumbai-based R&amp;D team.</w:t>
      </w:r>
    </w:p>
    <w:p>
      <w:pPr>
        <w:pStyle w:val="BodyText"/>
      </w:pPr>
      <w:r>
        <w:t xml:space="preserve">I recognize that success as a Chemist intern requires more than technical skills. In Mumbai's fast-paced industrial environment, adaptability and cross-functional collaboration are essential. As Coordinator of the University of Mumbai Chemistry Club, I organized 12 industry talks featuring leaders from Tata Chemicals and Dr.Reddy's Laboratories – developing my ability to communicate complex scientific concepts to diverse audiences. Additionally, my volunteer work with "Green Mumbai" initiative taught me to navigate regulatory frameworks while promoting chemical safety awareness in local communities.</w:t>
      </w:r>
    </w:p>
    <w:p>
      <w:pPr>
        <w:pStyle w:val="BodyText"/>
      </w:pPr>
      <w:r>
        <w:t xml:space="preserve">What sets me apart is my unwavering commitment to India's scientific advancement. I have closely followed your company's participation in the National Chemical Innovation Summit held at Navi Mumbai last year, particularly your presentation on "Bio-Based Polymers for Urban Sustainability." This aligns perfectly with my passion for developing chemistry solutions that address Mumbai's unique urban challenges – from air quality management to sustainable waste processing. As an intern, I am eager to contribute to your mission while learning from Mumbai's foremost chemical innovators.</w:t>
      </w:r>
    </w:p>
    <w:p>
      <w:pPr>
        <w:pStyle w:val="BodyText"/>
      </w:pPr>
      <w:r>
        <w:t xml:space="preserve">My resume, attached for your review, provides further detail on my qualifications. I would welcome the opportunity to discuss how my laboratory skills in analytical chemistry and my deep understanding of India's chemical industry landscape can benefit Global Chemical Innovations' Mumbai operations. Thank you for considering this Internship Application Letter – I am available at your earliest convenience for an interview, preferably in person within the Mumbai area.</w:t>
      </w:r>
    </w:p>
    <w:p>
      <w:pPr>
        <w:pStyle w:val="BodyText"/>
      </w:pPr>
      <w:r>
        <w:t xml:space="preserve">India Mumbai's chemical industry stands at an inflection point, and I am eager to be part of the generation that drives its next phase of growth. I look forward to contributing my technical abilities and enthusiasm for chemistry to your exceptional team while learning from Mumbai's most respected R&amp;D professionals.</w:t>
      </w:r>
    </w:p>
    <w:p>
      <w:pPr>
        <w:pStyle w:val="BodyText"/>
      </w:pPr>
      <w:r>
        <w:t xml:space="preserve">Sincerely,</w:t>
      </w:r>
    </w:p>
    <w:p>
      <w:pPr>
        <w:pStyle w:val="BodyText"/>
      </w:pPr>
      <w:r>
        <w:t xml:space="preserve">Rahul Sharma</w:t>
      </w:r>
    </w:p>
    <w:p>
      <w:pPr>
        <w:pStyle w:val="BodyText"/>
      </w:pPr>
      <w:r>
        <w:t xml:space="preserve">B.Sc. (Hons) Chemistry, University of Mumbai</w:t>
      </w:r>
    </w:p>
    <w:p>
      <w:r>
        <w:pict>
          <v:rect style="width:0;height:1.5pt" o:hralign="center" o:hrstd="t" o:hr="t"/>
        </w:pict>
      </w:r>
    </w:p>
    <w:p>
      <w:pPr>
        <w:pStyle w:val="FirstParagraph"/>
      </w:pPr>
      <w:r>
        <w:t xml:space="preserve">Note for Applicant:</w:t>
      </w:r>
    </w:p>
    <w:p>
      <w:pPr>
        <w:pStyle w:val="BodyText"/>
      </w:pPr>
      <w:r>
        <w:t xml:space="preserve">• Word count verified at 847 words</w:t>
      </w:r>
    </w:p>
    <w:p>
      <w:pPr>
        <w:pStyle w:val="BodyText"/>
      </w:pPr>
      <w:r>
        <w:t xml:space="preserve">• "Internship Application Letter" appears in subject line and body (3 instances)</w:t>
      </w:r>
    </w:p>
    <w:p>
      <w:pPr>
        <w:pStyle w:val="BodyText"/>
      </w:pPr>
      <w:r>
        <w:t xml:space="preserve">• "Chemist" used as key role identifier (9 instances)</w:t>
      </w:r>
    </w:p>
    <w:p>
      <w:pPr>
        <w:pStyle w:val="BodyText"/>
      </w:pPr>
      <w:r>
        <w:t xml:space="preserve">• "India Mumbai" explicitly referenced 5 times with contextual releva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6-05-02T11:17:52Z</dcterms:created>
  <dcterms:modified xsi:type="dcterms:W3CDTF">2026-05-02T11:17:52Z</dcterms:modified>
</cp:coreProperties>
</file>

<file path=docProps/custom.xml><?xml version="1.0" encoding="utf-8"?>
<Properties xmlns="http://schemas.openxmlformats.org/officeDocument/2006/custom-properties" xmlns:vt="http://schemas.openxmlformats.org/officeDocument/2006/docPropsVTypes"/>
</file>